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yan mcbri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y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cbri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2 Kane St, Brooklyn, NY, USA Brooklyn, NY, USA 112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yan.michael.mcbrid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63357530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1/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heodor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8/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